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225E" w:rsidRDefault="005A225E" w:rsidP="005A225E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5A225E" w:rsidRDefault="005A225E" w:rsidP="005A225E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74055F" w:rsidRDefault="0074055F" w:rsidP="0074055F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E24217" w:rsidRPr="00124E07" w:rsidRDefault="00124E07" w:rsidP="0074055F">
      <w:pPr>
        <w:spacing w:after="0" w:line="240" w:lineRule="auto"/>
        <w:jc w:val="center"/>
        <w:rPr>
          <w:b/>
          <w:sz w:val="28"/>
          <w:szCs w:val="28"/>
        </w:rPr>
      </w:pPr>
      <w:r w:rsidRPr="00124E07">
        <w:rPr>
          <w:b/>
          <w:sz w:val="28"/>
          <w:szCs w:val="28"/>
        </w:rPr>
        <w:t>CLHO Prevention &amp; Health Promotion</w:t>
      </w:r>
    </w:p>
    <w:p w:rsidR="00E20415" w:rsidRPr="00BE3D69" w:rsidRDefault="00124E07" w:rsidP="00BE3D69">
      <w:pPr>
        <w:spacing w:after="0" w:line="240" w:lineRule="auto"/>
        <w:jc w:val="center"/>
        <w:rPr>
          <w:b/>
          <w:sz w:val="28"/>
          <w:szCs w:val="28"/>
        </w:rPr>
      </w:pPr>
      <w:r w:rsidRPr="00124E07">
        <w:rPr>
          <w:b/>
          <w:sz w:val="28"/>
          <w:szCs w:val="28"/>
        </w:rPr>
        <w:t xml:space="preserve">Committee </w:t>
      </w:r>
      <w:r w:rsidR="00BE3D69" w:rsidRPr="00124E07">
        <w:rPr>
          <w:b/>
          <w:sz w:val="28"/>
          <w:szCs w:val="28"/>
        </w:rPr>
        <w:t>Agenda</w:t>
      </w:r>
    </w:p>
    <w:p w:rsidR="00BE3D69" w:rsidRDefault="009850FA" w:rsidP="00BE3D69">
      <w:pPr>
        <w:spacing w:after="0" w:line="240" w:lineRule="auto"/>
        <w:jc w:val="center"/>
      </w:pPr>
      <w:r>
        <w:t>September 6</w:t>
      </w:r>
      <w:r w:rsidR="00124E07">
        <w:t>, 2018</w:t>
      </w:r>
    </w:p>
    <w:p w:rsidR="00BE3D69" w:rsidRDefault="00BE3D69" w:rsidP="00BE3D69">
      <w:pPr>
        <w:spacing w:after="0" w:line="240" w:lineRule="auto"/>
        <w:jc w:val="center"/>
      </w:pPr>
      <w:r>
        <w:t xml:space="preserve">PSOB room </w:t>
      </w:r>
      <w:r w:rsidR="00124E07">
        <w:t>8</w:t>
      </w:r>
      <w:r>
        <w:t>15</w:t>
      </w:r>
    </w:p>
    <w:p w:rsidR="00124E07" w:rsidRDefault="00C4670D" w:rsidP="00124E07">
      <w:pPr>
        <w:spacing w:after="0" w:line="240" w:lineRule="auto"/>
        <w:jc w:val="center"/>
      </w:pPr>
      <w:hyperlink r:id="rId6" w:tgtFrame="_blank" w:history="1">
        <w:r w:rsidR="00124E07">
          <w:rPr>
            <w:rStyle w:val="Hyperlink"/>
            <w:rFonts w:ascii="lato-regular" w:hAnsi="lato-regular"/>
            <w:color w:val="0000FF"/>
            <w:sz w:val="21"/>
            <w:szCs w:val="21"/>
          </w:rPr>
          <w:t xml:space="preserve">https://global.gotomeeting.com/join/677980789 </w:t>
        </w:r>
      </w:hyperlink>
    </w:p>
    <w:p w:rsidR="00BE3D69" w:rsidRDefault="00BE3D69" w:rsidP="00BE3D69">
      <w:pPr>
        <w:spacing w:after="0" w:line="240" w:lineRule="auto"/>
        <w:jc w:val="center"/>
      </w:pPr>
      <w:r>
        <w:t>Conference Call Information:</w:t>
      </w:r>
    </w:p>
    <w:p w:rsidR="00BE3D69" w:rsidRDefault="00BE3D69" w:rsidP="00BE3D69">
      <w:pPr>
        <w:spacing w:after="0" w:line="240" w:lineRule="auto"/>
        <w:jc w:val="center"/>
      </w:pPr>
      <w:r>
        <w:t>Dial: 1-8</w:t>
      </w:r>
      <w:r w:rsidR="00124E07">
        <w:t>66-590-5055</w:t>
      </w:r>
    </w:p>
    <w:p w:rsidR="00BE3D69" w:rsidRDefault="00124E07" w:rsidP="00BE3D69">
      <w:pPr>
        <w:spacing w:after="0" w:line="240" w:lineRule="auto"/>
        <w:jc w:val="center"/>
      </w:pPr>
      <w:r>
        <w:t>Participant - 651272</w:t>
      </w:r>
    </w:p>
    <w:p w:rsidR="00BE3D69" w:rsidRDefault="00124E07" w:rsidP="00BE3D69">
      <w:pPr>
        <w:spacing w:after="0" w:line="240" w:lineRule="auto"/>
        <w:jc w:val="center"/>
      </w:pPr>
      <w:r>
        <w:t>Host-316169</w:t>
      </w:r>
    </w:p>
    <w:p w:rsidR="00BE3D69" w:rsidRDefault="00BE3D69" w:rsidP="00BE3D69">
      <w:pPr>
        <w:spacing w:after="0" w:line="240" w:lineRule="auto"/>
      </w:pPr>
    </w:p>
    <w:p w:rsidR="00BE3D69" w:rsidRDefault="00BE3D69" w:rsidP="00BE3D69">
      <w:pPr>
        <w:spacing w:after="0" w:line="240" w:lineRule="auto"/>
      </w:pPr>
    </w:p>
    <w:tbl>
      <w:tblPr>
        <w:tblStyle w:val="TableGrid"/>
        <w:tblW w:w="9959" w:type="dxa"/>
        <w:jc w:val="center"/>
        <w:tblLook w:val="04A0" w:firstRow="1" w:lastRow="0" w:firstColumn="1" w:lastColumn="0" w:noHBand="0" w:noVBand="1"/>
      </w:tblPr>
      <w:tblGrid>
        <w:gridCol w:w="3775"/>
        <w:gridCol w:w="1260"/>
        <w:gridCol w:w="1082"/>
        <w:gridCol w:w="1702"/>
        <w:gridCol w:w="1214"/>
        <w:gridCol w:w="926"/>
      </w:tblGrid>
      <w:tr w:rsidR="00BE3D69" w:rsidRPr="00BE3D69" w:rsidTr="00345DCD">
        <w:trPr>
          <w:trHeight w:val="432"/>
          <w:jc w:val="center"/>
        </w:trPr>
        <w:tc>
          <w:tcPr>
            <w:tcW w:w="3775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2342" w:type="dxa"/>
            <w:gridSpan w:val="2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1702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ction Item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Presente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Time</w:t>
            </w:r>
          </w:p>
        </w:tc>
      </w:tr>
      <w:tr w:rsidR="00BE3D69" w:rsidTr="00345DCD">
        <w:trPr>
          <w:jc w:val="center"/>
        </w:trPr>
        <w:tc>
          <w:tcPr>
            <w:tcW w:w="3775" w:type="dxa"/>
          </w:tcPr>
          <w:p w:rsidR="00BE3D69" w:rsidRDefault="00BE3D69" w:rsidP="00BE3D69">
            <w:r>
              <w:t>Welcome, Introductions (as needed) and roll call</w:t>
            </w:r>
          </w:p>
        </w:tc>
        <w:tc>
          <w:tcPr>
            <w:tcW w:w="2342" w:type="dxa"/>
            <w:gridSpan w:val="2"/>
          </w:tcPr>
          <w:p w:rsidR="00BE3D69" w:rsidRDefault="00E24217" w:rsidP="00BE3D69">
            <w:r>
              <w:t>Quorum is 50% +1 of committee membership</w:t>
            </w:r>
          </w:p>
        </w:tc>
        <w:tc>
          <w:tcPr>
            <w:tcW w:w="1702" w:type="dxa"/>
          </w:tcPr>
          <w:p w:rsidR="00BE3D69" w:rsidRDefault="00E24217" w:rsidP="00967D3E">
            <w:r>
              <w:t>Ensure quorum</w:t>
            </w:r>
          </w:p>
        </w:tc>
        <w:tc>
          <w:tcPr>
            <w:tcW w:w="1214" w:type="dxa"/>
          </w:tcPr>
          <w:p w:rsidR="00BE3D69" w:rsidRDefault="00BE3D69" w:rsidP="00BE3D69">
            <w:r>
              <w:t>Co-chairs</w:t>
            </w:r>
          </w:p>
        </w:tc>
        <w:tc>
          <w:tcPr>
            <w:tcW w:w="926" w:type="dxa"/>
          </w:tcPr>
          <w:p w:rsidR="00BE3D69" w:rsidRPr="00987334" w:rsidRDefault="003D11E2" w:rsidP="00BE3D69">
            <w:pPr>
              <w:rPr>
                <w:b/>
              </w:rPr>
            </w:pPr>
            <w:r>
              <w:rPr>
                <w:b/>
              </w:rPr>
              <w:t>5</w:t>
            </w:r>
            <w:r w:rsidR="00345DCD" w:rsidRPr="00987334">
              <w:rPr>
                <w:b/>
              </w:rPr>
              <w:t>”</w:t>
            </w:r>
          </w:p>
        </w:tc>
      </w:tr>
      <w:tr w:rsidR="00BE3D69" w:rsidTr="00345DCD">
        <w:trPr>
          <w:jc w:val="center"/>
        </w:trPr>
        <w:tc>
          <w:tcPr>
            <w:tcW w:w="3775" w:type="dxa"/>
          </w:tcPr>
          <w:p w:rsidR="00BE3D69" w:rsidRDefault="00BE3D69" w:rsidP="00BE3D69">
            <w:r>
              <w:t>Review of minutes</w:t>
            </w:r>
          </w:p>
        </w:tc>
        <w:tc>
          <w:tcPr>
            <w:tcW w:w="2342" w:type="dxa"/>
            <w:gridSpan w:val="2"/>
          </w:tcPr>
          <w:p w:rsidR="00BE3D69" w:rsidRDefault="00E24217" w:rsidP="00BE3D69">
            <w:r>
              <w:t xml:space="preserve">Review minutes from last meeting, make corrections as needed </w:t>
            </w:r>
          </w:p>
        </w:tc>
        <w:tc>
          <w:tcPr>
            <w:tcW w:w="1702" w:type="dxa"/>
          </w:tcPr>
          <w:p w:rsidR="00BE3D69" w:rsidRDefault="00E24217" w:rsidP="00BE3D69">
            <w:r>
              <w:t>A</w:t>
            </w:r>
            <w:r w:rsidR="00BE3D69">
              <w:t>pprove</w:t>
            </w:r>
          </w:p>
        </w:tc>
        <w:tc>
          <w:tcPr>
            <w:tcW w:w="1214" w:type="dxa"/>
          </w:tcPr>
          <w:p w:rsidR="00BE3D69" w:rsidRDefault="00BE3D69" w:rsidP="00BE3D69">
            <w:r>
              <w:t>Co-chairs</w:t>
            </w:r>
          </w:p>
        </w:tc>
        <w:tc>
          <w:tcPr>
            <w:tcW w:w="926" w:type="dxa"/>
          </w:tcPr>
          <w:p w:rsidR="00BE3D69" w:rsidRPr="00987334" w:rsidRDefault="00345DCD" w:rsidP="00BE3D69">
            <w:pPr>
              <w:rPr>
                <w:b/>
              </w:rPr>
            </w:pPr>
            <w:r w:rsidRPr="00987334">
              <w:rPr>
                <w:b/>
              </w:rPr>
              <w:t>5”</w:t>
            </w:r>
          </w:p>
        </w:tc>
      </w:tr>
      <w:tr w:rsidR="00987334" w:rsidTr="00987334">
        <w:trPr>
          <w:trHeight w:val="432"/>
          <w:jc w:val="center"/>
        </w:trPr>
        <w:tc>
          <w:tcPr>
            <w:tcW w:w="9033" w:type="dxa"/>
            <w:gridSpan w:val="5"/>
            <w:shd w:val="clear" w:color="auto" w:fill="BDD6EE" w:themeFill="accent1" w:themeFillTint="66"/>
          </w:tcPr>
          <w:p w:rsidR="00987334" w:rsidRDefault="00987334" w:rsidP="00BE3D69">
            <w:r w:rsidRPr="00345DCD">
              <w:rPr>
                <w:b/>
              </w:rPr>
              <w:t>IVPP</w:t>
            </w:r>
          </w:p>
        </w:tc>
        <w:tc>
          <w:tcPr>
            <w:tcW w:w="926" w:type="dxa"/>
            <w:shd w:val="clear" w:color="auto" w:fill="BDD6EE" w:themeFill="accent1" w:themeFillTint="66"/>
          </w:tcPr>
          <w:p w:rsidR="00987334" w:rsidRPr="00987334" w:rsidRDefault="00987334" w:rsidP="00BE3D69">
            <w:pPr>
              <w:rPr>
                <w:b/>
              </w:rPr>
            </w:pPr>
            <w:r w:rsidRPr="00987334">
              <w:rPr>
                <w:b/>
              </w:rPr>
              <w:t>20”</w:t>
            </w:r>
          </w:p>
        </w:tc>
      </w:tr>
      <w:tr w:rsidR="00B831DB" w:rsidTr="00345DCD">
        <w:trPr>
          <w:trHeight w:val="432"/>
          <w:jc w:val="center"/>
        </w:trPr>
        <w:tc>
          <w:tcPr>
            <w:tcW w:w="3775" w:type="dxa"/>
          </w:tcPr>
          <w:p w:rsidR="00B831DB" w:rsidRPr="00AC4267" w:rsidRDefault="00345DCD" w:rsidP="00BE3D69">
            <w:r>
              <w:t xml:space="preserve">   </w:t>
            </w:r>
            <w:r w:rsidR="00B831DB">
              <w:t>Acute Prescrib</w:t>
            </w:r>
            <w:r w:rsidR="00FA3A7C">
              <w:t>ing</w:t>
            </w:r>
            <w:r w:rsidR="00B831DB">
              <w:t xml:space="preserve"> Workgroup</w:t>
            </w:r>
          </w:p>
        </w:tc>
        <w:tc>
          <w:tcPr>
            <w:tcW w:w="2342" w:type="dxa"/>
            <w:gridSpan w:val="2"/>
          </w:tcPr>
          <w:p w:rsidR="00B831DB" w:rsidRDefault="00B831DB" w:rsidP="00BE3D69">
            <w:r>
              <w:t>Update</w:t>
            </w:r>
          </w:p>
        </w:tc>
        <w:tc>
          <w:tcPr>
            <w:tcW w:w="1702" w:type="dxa"/>
          </w:tcPr>
          <w:p w:rsidR="00B831DB" w:rsidRDefault="00B831DB" w:rsidP="00BE3D69"/>
        </w:tc>
        <w:tc>
          <w:tcPr>
            <w:tcW w:w="1214" w:type="dxa"/>
          </w:tcPr>
          <w:p w:rsidR="00B831DB" w:rsidRDefault="00B831DB" w:rsidP="00BE3D69">
            <w:r>
              <w:t>Drew Simpson</w:t>
            </w:r>
          </w:p>
        </w:tc>
        <w:tc>
          <w:tcPr>
            <w:tcW w:w="926" w:type="dxa"/>
          </w:tcPr>
          <w:p w:rsidR="00B831DB" w:rsidRPr="00987334" w:rsidRDefault="00B831DB" w:rsidP="00BE3D69">
            <w:pPr>
              <w:rPr>
                <w:b/>
              </w:rPr>
            </w:pPr>
          </w:p>
        </w:tc>
      </w:tr>
      <w:tr w:rsidR="00B831DB" w:rsidTr="00345DCD">
        <w:trPr>
          <w:trHeight w:val="432"/>
          <w:jc w:val="center"/>
        </w:trPr>
        <w:tc>
          <w:tcPr>
            <w:tcW w:w="3775" w:type="dxa"/>
          </w:tcPr>
          <w:p w:rsidR="00B831DB" w:rsidRPr="00AC4267" w:rsidRDefault="00345DCD" w:rsidP="00BE3D69">
            <w:r>
              <w:t xml:space="preserve">   </w:t>
            </w:r>
            <w:r w:rsidR="00B831DB">
              <w:t>PDMP Registration</w:t>
            </w:r>
          </w:p>
        </w:tc>
        <w:tc>
          <w:tcPr>
            <w:tcW w:w="2342" w:type="dxa"/>
            <w:gridSpan w:val="2"/>
          </w:tcPr>
          <w:p w:rsidR="00B831DB" w:rsidRDefault="00B831DB" w:rsidP="00BE3D69">
            <w:r>
              <w:t>Update</w:t>
            </w:r>
          </w:p>
        </w:tc>
        <w:tc>
          <w:tcPr>
            <w:tcW w:w="1702" w:type="dxa"/>
          </w:tcPr>
          <w:p w:rsidR="00B831DB" w:rsidRDefault="00B831DB" w:rsidP="00BE3D69"/>
        </w:tc>
        <w:tc>
          <w:tcPr>
            <w:tcW w:w="1214" w:type="dxa"/>
          </w:tcPr>
          <w:p w:rsidR="00B831DB" w:rsidRDefault="00B831DB" w:rsidP="00BE3D69">
            <w:r>
              <w:t>Drew Simpson</w:t>
            </w:r>
          </w:p>
        </w:tc>
        <w:tc>
          <w:tcPr>
            <w:tcW w:w="926" w:type="dxa"/>
          </w:tcPr>
          <w:p w:rsidR="00B831DB" w:rsidRPr="00987334" w:rsidRDefault="00B831DB" w:rsidP="00BE3D69">
            <w:pPr>
              <w:rPr>
                <w:b/>
              </w:rPr>
            </w:pPr>
          </w:p>
        </w:tc>
      </w:tr>
      <w:tr w:rsidR="00B831DB" w:rsidTr="00345DCD">
        <w:trPr>
          <w:trHeight w:val="432"/>
          <w:jc w:val="center"/>
        </w:trPr>
        <w:tc>
          <w:tcPr>
            <w:tcW w:w="3775" w:type="dxa"/>
          </w:tcPr>
          <w:p w:rsidR="00B831DB" w:rsidRPr="00AC4267" w:rsidRDefault="00345DCD" w:rsidP="00BE3D69">
            <w:r>
              <w:t xml:space="preserve">   </w:t>
            </w:r>
            <w:r w:rsidR="00B831DB">
              <w:t>Latest PDMP Data</w:t>
            </w:r>
          </w:p>
        </w:tc>
        <w:tc>
          <w:tcPr>
            <w:tcW w:w="2342" w:type="dxa"/>
            <w:gridSpan w:val="2"/>
          </w:tcPr>
          <w:p w:rsidR="00B831DB" w:rsidRDefault="00B831DB" w:rsidP="00BE3D69">
            <w:r>
              <w:t>Update</w:t>
            </w:r>
          </w:p>
        </w:tc>
        <w:tc>
          <w:tcPr>
            <w:tcW w:w="1702" w:type="dxa"/>
          </w:tcPr>
          <w:p w:rsidR="00B831DB" w:rsidRDefault="00B831DB" w:rsidP="00BE3D69"/>
        </w:tc>
        <w:tc>
          <w:tcPr>
            <w:tcW w:w="1214" w:type="dxa"/>
          </w:tcPr>
          <w:p w:rsidR="00B831DB" w:rsidRDefault="00B831DB" w:rsidP="00BE3D69">
            <w:r>
              <w:t>Drew Simpson</w:t>
            </w:r>
          </w:p>
        </w:tc>
        <w:tc>
          <w:tcPr>
            <w:tcW w:w="926" w:type="dxa"/>
          </w:tcPr>
          <w:p w:rsidR="00B831DB" w:rsidRPr="00987334" w:rsidRDefault="00B831DB" w:rsidP="00BE3D69">
            <w:pPr>
              <w:rPr>
                <w:b/>
              </w:rPr>
            </w:pPr>
          </w:p>
        </w:tc>
      </w:tr>
      <w:tr w:rsidR="00987334" w:rsidRPr="00E739E0" w:rsidTr="00987334">
        <w:trPr>
          <w:trHeight w:val="432"/>
          <w:jc w:val="center"/>
        </w:trPr>
        <w:tc>
          <w:tcPr>
            <w:tcW w:w="9033" w:type="dxa"/>
            <w:gridSpan w:val="5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987334" w:rsidRPr="00E739E0" w:rsidRDefault="00987334" w:rsidP="005763E5">
            <w:pPr>
              <w:rPr>
                <w:b/>
              </w:rPr>
            </w:pPr>
            <w:r>
              <w:rPr>
                <w:b/>
              </w:rPr>
              <w:t>ADPEP</w:t>
            </w:r>
          </w:p>
        </w:tc>
        <w:tc>
          <w:tcPr>
            <w:tcW w:w="926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987334" w:rsidRPr="00987334" w:rsidRDefault="001A0AFA" w:rsidP="005763E5">
            <w:pPr>
              <w:rPr>
                <w:b/>
              </w:rPr>
            </w:pPr>
            <w:r>
              <w:rPr>
                <w:b/>
              </w:rPr>
              <w:t>20</w:t>
            </w:r>
            <w:r w:rsidR="00987334" w:rsidRPr="00987334">
              <w:rPr>
                <w:b/>
              </w:rPr>
              <w:t>”</w:t>
            </w:r>
          </w:p>
        </w:tc>
      </w:tr>
      <w:tr w:rsidR="00987334" w:rsidTr="005763E5">
        <w:trPr>
          <w:trHeight w:val="432"/>
          <w:jc w:val="center"/>
        </w:trPr>
        <w:tc>
          <w:tcPr>
            <w:tcW w:w="3775" w:type="dxa"/>
            <w:tcBorders>
              <w:bottom w:val="single" w:sz="4" w:space="0" w:color="auto"/>
            </w:tcBorders>
          </w:tcPr>
          <w:p w:rsidR="00987334" w:rsidRPr="005724F9" w:rsidRDefault="00987334" w:rsidP="005763E5">
            <w:r w:rsidRPr="005724F9">
              <w:t>Coordination between Behavioral Health and PHD</w:t>
            </w:r>
          </w:p>
        </w:tc>
        <w:tc>
          <w:tcPr>
            <w:tcW w:w="2342" w:type="dxa"/>
            <w:gridSpan w:val="2"/>
            <w:tcBorders>
              <w:bottom w:val="single" w:sz="4" w:space="0" w:color="auto"/>
            </w:tcBorders>
          </w:tcPr>
          <w:p w:rsidR="00987334" w:rsidRDefault="00987334" w:rsidP="005763E5">
            <w:r>
              <w:t>Update</w:t>
            </w:r>
          </w:p>
        </w:tc>
        <w:tc>
          <w:tcPr>
            <w:tcW w:w="1702" w:type="dxa"/>
            <w:tcBorders>
              <w:bottom w:val="single" w:sz="4" w:space="0" w:color="auto"/>
            </w:tcBorders>
          </w:tcPr>
          <w:p w:rsidR="00987334" w:rsidRDefault="00987334" w:rsidP="005763E5"/>
        </w:tc>
        <w:tc>
          <w:tcPr>
            <w:tcW w:w="1214" w:type="dxa"/>
            <w:tcBorders>
              <w:bottom w:val="single" w:sz="4" w:space="0" w:color="auto"/>
            </w:tcBorders>
          </w:tcPr>
          <w:p w:rsidR="00987334" w:rsidRDefault="00987334" w:rsidP="005763E5">
            <w:r>
              <w:t>Nicole Corbin, Karen Girard &amp; Tim Noe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:rsidR="00987334" w:rsidRPr="00987334" w:rsidRDefault="00987334" w:rsidP="005763E5">
            <w:pPr>
              <w:rPr>
                <w:b/>
              </w:rPr>
            </w:pPr>
          </w:p>
        </w:tc>
      </w:tr>
      <w:tr w:rsidR="00987334" w:rsidTr="005763E5">
        <w:trPr>
          <w:trHeight w:val="432"/>
          <w:jc w:val="center"/>
        </w:trPr>
        <w:tc>
          <w:tcPr>
            <w:tcW w:w="3775" w:type="dxa"/>
            <w:tcBorders>
              <w:bottom w:val="single" w:sz="4" w:space="0" w:color="auto"/>
            </w:tcBorders>
          </w:tcPr>
          <w:p w:rsidR="00987334" w:rsidRPr="00A37A3F" w:rsidRDefault="00987334" w:rsidP="005763E5">
            <w:pPr>
              <w:rPr>
                <w:highlight w:val="yellow"/>
              </w:rPr>
            </w:pPr>
            <w:r w:rsidRPr="000D41E4">
              <w:t>Beer, wine &amp; marijuana tax revenue</w:t>
            </w:r>
          </w:p>
        </w:tc>
        <w:tc>
          <w:tcPr>
            <w:tcW w:w="2342" w:type="dxa"/>
            <w:gridSpan w:val="2"/>
            <w:tcBorders>
              <w:bottom w:val="single" w:sz="4" w:space="0" w:color="auto"/>
            </w:tcBorders>
          </w:tcPr>
          <w:p w:rsidR="00987334" w:rsidRDefault="00987334" w:rsidP="005763E5">
            <w:r>
              <w:t>Update on revenue</w:t>
            </w:r>
          </w:p>
        </w:tc>
        <w:tc>
          <w:tcPr>
            <w:tcW w:w="1702" w:type="dxa"/>
            <w:tcBorders>
              <w:bottom w:val="single" w:sz="4" w:space="0" w:color="auto"/>
            </w:tcBorders>
          </w:tcPr>
          <w:p w:rsidR="00987334" w:rsidRDefault="00987334" w:rsidP="005763E5"/>
        </w:tc>
        <w:tc>
          <w:tcPr>
            <w:tcW w:w="1214" w:type="dxa"/>
            <w:tcBorders>
              <w:bottom w:val="single" w:sz="4" w:space="0" w:color="auto"/>
            </w:tcBorders>
          </w:tcPr>
          <w:p w:rsidR="00987334" w:rsidRDefault="00987334" w:rsidP="005763E5">
            <w:r>
              <w:t>Nicole Corbin,</w:t>
            </w:r>
          </w:p>
          <w:p w:rsidR="00987334" w:rsidRDefault="00987334" w:rsidP="005763E5">
            <w:r>
              <w:t>Karen Girard &amp; Tim Noe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:rsidR="00987334" w:rsidRPr="00987334" w:rsidRDefault="00987334" w:rsidP="005763E5">
            <w:pPr>
              <w:rPr>
                <w:b/>
              </w:rPr>
            </w:pPr>
          </w:p>
        </w:tc>
      </w:tr>
      <w:tr w:rsidR="003D11E2" w:rsidRPr="00C76489" w:rsidTr="002D4FFD">
        <w:trPr>
          <w:trHeight w:val="432"/>
          <w:jc w:val="center"/>
        </w:trPr>
        <w:tc>
          <w:tcPr>
            <w:tcW w:w="9033" w:type="dxa"/>
            <w:gridSpan w:val="5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3D11E2" w:rsidRDefault="003D11E2" w:rsidP="003D11E2">
            <w:r>
              <w:rPr>
                <w:b/>
              </w:rPr>
              <w:t>Break</w:t>
            </w:r>
          </w:p>
        </w:tc>
        <w:tc>
          <w:tcPr>
            <w:tcW w:w="926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3D11E2" w:rsidRPr="00987334" w:rsidRDefault="003D11E2" w:rsidP="003D11E2">
            <w:pPr>
              <w:rPr>
                <w:b/>
              </w:rPr>
            </w:pPr>
            <w:r w:rsidRPr="00987334">
              <w:rPr>
                <w:b/>
              </w:rPr>
              <w:t>5”</w:t>
            </w:r>
          </w:p>
        </w:tc>
      </w:tr>
      <w:tr w:rsidR="003D11E2" w:rsidRPr="00C76489" w:rsidTr="002D4FFD">
        <w:trPr>
          <w:trHeight w:val="432"/>
          <w:jc w:val="center"/>
        </w:trPr>
        <w:tc>
          <w:tcPr>
            <w:tcW w:w="9033" w:type="dxa"/>
            <w:gridSpan w:val="5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3D11E2" w:rsidRDefault="003D11E2" w:rsidP="003D11E2">
            <w:pPr>
              <w:rPr>
                <w:b/>
              </w:rPr>
            </w:pPr>
            <w:r>
              <w:rPr>
                <w:b/>
              </w:rPr>
              <w:t>MCH</w:t>
            </w:r>
          </w:p>
        </w:tc>
        <w:tc>
          <w:tcPr>
            <w:tcW w:w="926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3D11E2" w:rsidRPr="00987334" w:rsidRDefault="003D11E2" w:rsidP="003D11E2">
            <w:pPr>
              <w:rPr>
                <w:b/>
              </w:rPr>
            </w:pPr>
            <w:r>
              <w:rPr>
                <w:b/>
              </w:rPr>
              <w:t>30”</w:t>
            </w:r>
            <w:bookmarkStart w:id="0" w:name="_GoBack"/>
            <w:bookmarkEnd w:id="0"/>
          </w:p>
        </w:tc>
      </w:tr>
      <w:tr w:rsidR="003D11E2" w:rsidTr="002D4FFD">
        <w:trPr>
          <w:trHeight w:val="432"/>
          <w:jc w:val="center"/>
        </w:trPr>
        <w:tc>
          <w:tcPr>
            <w:tcW w:w="3775" w:type="dxa"/>
            <w:tcBorders>
              <w:bottom w:val="single" w:sz="4" w:space="0" w:color="auto"/>
            </w:tcBorders>
          </w:tcPr>
          <w:p w:rsidR="003D11E2" w:rsidRPr="000D41E4" w:rsidRDefault="003D11E2" w:rsidP="003D11E2">
            <w:r>
              <w:t>Universal Home Visiting</w:t>
            </w:r>
          </w:p>
        </w:tc>
        <w:tc>
          <w:tcPr>
            <w:tcW w:w="2342" w:type="dxa"/>
            <w:gridSpan w:val="2"/>
            <w:tcBorders>
              <w:bottom w:val="single" w:sz="4" w:space="0" w:color="auto"/>
            </w:tcBorders>
          </w:tcPr>
          <w:p w:rsidR="003D11E2" w:rsidRDefault="003D11E2" w:rsidP="003D11E2">
            <w:r>
              <w:t>Update</w:t>
            </w:r>
          </w:p>
        </w:tc>
        <w:tc>
          <w:tcPr>
            <w:tcW w:w="1702" w:type="dxa"/>
            <w:tcBorders>
              <w:bottom w:val="single" w:sz="4" w:space="0" w:color="auto"/>
            </w:tcBorders>
          </w:tcPr>
          <w:p w:rsidR="003D11E2" w:rsidRDefault="003D11E2" w:rsidP="003D11E2"/>
        </w:tc>
        <w:tc>
          <w:tcPr>
            <w:tcW w:w="1214" w:type="dxa"/>
            <w:tcBorders>
              <w:bottom w:val="single" w:sz="4" w:space="0" w:color="auto"/>
            </w:tcBorders>
          </w:tcPr>
          <w:p w:rsidR="003D11E2" w:rsidRDefault="003D11E2" w:rsidP="003D11E2">
            <w:r>
              <w:t>Cate Wilcox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:rsidR="003D11E2" w:rsidRDefault="003D11E2" w:rsidP="003D11E2"/>
        </w:tc>
      </w:tr>
      <w:tr w:rsidR="003D11E2" w:rsidTr="002D4FFD">
        <w:trPr>
          <w:trHeight w:val="432"/>
          <w:jc w:val="center"/>
        </w:trPr>
        <w:tc>
          <w:tcPr>
            <w:tcW w:w="3775" w:type="dxa"/>
            <w:tcBorders>
              <w:bottom w:val="single" w:sz="4" w:space="0" w:color="auto"/>
            </w:tcBorders>
          </w:tcPr>
          <w:p w:rsidR="003D11E2" w:rsidRDefault="003D11E2" w:rsidP="003D11E2">
            <w:r>
              <w:lastRenderedPageBreak/>
              <w:t>Delays from OHP for Processing OMC Request</w:t>
            </w:r>
          </w:p>
        </w:tc>
        <w:tc>
          <w:tcPr>
            <w:tcW w:w="2342" w:type="dxa"/>
            <w:gridSpan w:val="2"/>
            <w:tcBorders>
              <w:bottom w:val="single" w:sz="4" w:space="0" w:color="auto"/>
            </w:tcBorders>
          </w:tcPr>
          <w:p w:rsidR="003D11E2" w:rsidRDefault="003D11E2" w:rsidP="003D11E2">
            <w:r>
              <w:t>Request to improve processing times</w:t>
            </w:r>
          </w:p>
        </w:tc>
        <w:tc>
          <w:tcPr>
            <w:tcW w:w="1702" w:type="dxa"/>
            <w:tcBorders>
              <w:bottom w:val="single" w:sz="4" w:space="0" w:color="auto"/>
            </w:tcBorders>
          </w:tcPr>
          <w:p w:rsidR="003D11E2" w:rsidRDefault="003D11E2" w:rsidP="003D11E2"/>
        </w:tc>
        <w:tc>
          <w:tcPr>
            <w:tcW w:w="1214" w:type="dxa"/>
            <w:tcBorders>
              <w:bottom w:val="single" w:sz="4" w:space="0" w:color="auto"/>
            </w:tcBorders>
          </w:tcPr>
          <w:p w:rsidR="003D11E2" w:rsidRDefault="003D11E2" w:rsidP="003D11E2">
            <w:r>
              <w:t>Ann Ackles</w:t>
            </w:r>
          </w:p>
          <w:p w:rsidR="003D11E2" w:rsidRDefault="003D11E2" w:rsidP="003D11E2">
            <w:r>
              <w:t>Lisa Dixon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:rsidR="003D11E2" w:rsidRDefault="003D11E2" w:rsidP="003D11E2"/>
        </w:tc>
      </w:tr>
      <w:tr w:rsidR="003D11E2" w:rsidTr="00987334">
        <w:trPr>
          <w:trHeight w:val="432"/>
          <w:jc w:val="center"/>
        </w:trPr>
        <w:tc>
          <w:tcPr>
            <w:tcW w:w="9033" w:type="dxa"/>
            <w:gridSpan w:val="5"/>
            <w:shd w:val="clear" w:color="auto" w:fill="BDD6EE" w:themeFill="accent1" w:themeFillTint="66"/>
          </w:tcPr>
          <w:p w:rsidR="003D11E2" w:rsidRDefault="003D11E2" w:rsidP="003D11E2">
            <w:r w:rsidRPr="00345DCD">
              <w:rPr>
                <w:b/>
              </w:rPr>
              <w:t>HPCDP</w:t>
            </w:r>
          </w:p>
        </w:tc>
        <w:tc>
          <w:tcPr>
            <w:tcW w:w="926" w:type="dxa"/>
            <w:shd w:val="clear" w:color="auto" w:fill="BDD6EE" w:themeFill="accent1" w:themeFillTint="66"/>
          </w:tcPr>
          <w:p w:rsidR="003D11E2" w:rsidRPr="00987334" w:rsidRDefault="003D11E2" w:rsidP="003D11E2">
            <w:pPr>
              <w:rPr>
                <w:b/>
              </w:rPr>
            </w:pPr>
            <w:r>
              <w:rPr>
                <w:b/>
              </w:rPr>
              <w:t>30</w:t>
            </w:r>
            <w:r w:rsidRPr="00987334">
              <w:rPr>
                <w:b/>
              </w:rPr>
              <w:t>”</w:t>
            </w:r>
          </w:p>
        </w:tc>
      </w:tr>
      <w:tr w:rsidR="003D11E2" w:rsidTr="00345DCD">
        <w:trPr>
          <w:trHeight w:val="432"/>
          <w:jc w:val="center"/>
        </w:trPr>
        <w:tc>
          <w:tcPr>
            <w:tcW w:w="3775" w:type="dxa"/>
          </w:tcPr>
          <w:p w:rsidR="003D11E2" w:rsidRPr="00A37A3F" w:rsidRDefault="003D11E2" w:rsidP="003D11E2">
            <w:pPr>
              <w:rPr>
                <w:highlight w:val="yellow"/>
              </w:rPr>
            </w:pPr>
            <w:r>
              <w:t xml:space="preserve">   </w:t>
            </w:r>
            <w:r w:rsidRPr="00AC4267">
              <w:t>Tobacco, beer and wine taxes</w:t>
            </w:r>
          </w:p>
        </w:tc>
        <w:tc>
          <w:tcPr>
            <w:tcW w:w="2342" w:type="dxa"/>
            <w:gridSpan w:val="2"/>
          </w:tcPr>
          <w:p w:rsidR="003D11E2" w:rsidRDefault="003D11E2" w:rsidP="003D11E2">
            <w:r>
              <w:t>Legislative Concepts</w:t>
            </w:r>
          </w:p>
        </w:tc>
        <w:tc>
          <w:tcPr>
            <w:tcW w:w="1702" w:type="dxa"/>
          </w:tcPr>
          <w:p w:rsidR="003D11E2" w:rsidRDefault="003D11E2" w:rsidP="003D11E2"/>
        </w:tc>
        <w:tc>
          <w:tcPr>
            <w:tcW w:w="1214" w:type="dxa"/>
          </w:tcPr>
          <w:p w:rsidR="003D11E2" w:rsidRDefault="003D11E2" w:rsidP="003D11E2">
            <w:r>
              <w:t>Karen Girard</w:t>
            </w:r>
          </w:p>
        </w:tc>
        <w:tc>
          <w:tcPr>
            <w:tcW w:w="926" w:type="dxa"/>
          </w:tcPr>
          <w:p w:rsidR="003D11E2" w:rsidRDefault="003D11E2" w:rsidP="003D11E2"/>
        </w:tc>
      </w:tr>
      <w:tr w:rsidR="003D11E2" w:rsidTr="00345DCD">
        <w:trPr>
          <w:trHeight w:val="432"/>
          <w:jc w:val="center"/>
        </w:trPr>
        <w:tc>
          <w:tcPr>
            <w:tcW w:w="3775" w:type="dxa"/>
            <w:shd w:val="clear" w:color="auto" w:fill="auto"/>
          </w:tcPr>
          <w:p w:rsidR="003D11E2" w:rsidRPr="00A37A3F" w:rsidRDefault="003D11E2" w:rsidP="003D11E2">
            <w:pPr>
              <w:rPr>
                <w:highlight w:val="yellow"/>
              </w:rPr>
            </w:pPr>
            <w:r>
              <w:t xml:space="preserve">    </w:t>
            </w:r>
            <w:r w:rsidRPr="00AC4267">
              <w:t>TPEP Funding</w:t>
            </w:r>
          </w:p>
        </w:tc>
        <w:tc>
          <w:tcPr>
            <w:tcW w:w="2342" w:type="dxa"/>
            <w:gridSpan w:val="2"/>
          </w:tcPr>
          <w:p w:rsidR="003D11E2" w:rsidRDefault="003D11E2" w:rsidP="003D11E2">
            <w:r>
              <w:t>Workgroup planning</w:t>
            </w:r>
          </w:p>
        </w:tc>
        <w:tc>
          <w:tcPr>
            <w:tcW w:w="1702" w:type="dxa"/>
          </w:tcPr>
          <w:p w:rsidR="003D11E2" w:rsidRDefault="003D11E2" w:rsidP="003D11E2"/>
        </w:tc>
        <w:tc>
          <w:tcPr>
            <w:tcW w:w="1214" w:type="dxa"/>
          </w:tcPr>
          <w:p w:rsidR="003D11E2" w:rsidRDefault="003D11E2" w:rsidP="003D11E2">
            <w:r>
              <w:t>Karen Girard</w:t>
            </w:r>
          </w:p>
        </w:tc>
        <w:tc>
          <w:tcPr>
            <w:tcW w:w="926" w:type="dxa"/>
          </w:tcPr>
          <w:p w:rsidR="003D11E2" w:rsidRDefault="003D11E2" w:rsidP="003D11E2"/>
        </w:tc>
      </w:tr>
      <w:tr w:rsidR="003D11E2" w:rsidTr="00345DCD">
        <w:trPr>
          <w:trHeight w:val="432"/>
          <w:jc w:val="center"/>
        </w:trPr>
        <w:tc>
          <w:tcPr>
            <w:tcW w:w="3775" w:type="dxa"/>
            <w:shd w:val="clear" w:color="auto" w:fill="auto"/>
          </w:tcPr>
          <w:p w:rsidR="003D11E2" w:rsidRPr="00AC4267" w:rsidRDefault="003D11E2" w:rsidP="003D11E2">
            <w:r>
              <w:t xml:space="preserve">   TPEP Accountability Metrics</w:t>
            </w:r>
          </w:p>
        </w:tc>
        <w:tc>
          <w:tcPr>
            <w:tcW w:w="2342" w:type="dxa"/>
            <w:gridSpan w:val="2"/>
          </w:tcPr>
          <w:p w:rsidR="003D11E2" w:rsidRDefault="003D11E2" w:rsidP="003D11E2">
            <w:r>
              <w:t>Discuss revisions</w:t>
            </w:r>
          </w:p>
          <w:p w:rsidR="003D11E2" w:rsidRDefault="003D11E2" w:rsidP="003D11E2"/>
          <w:p w:rsidR="003D11E2" w:rsidRDefault="003D11E2" w:rsidP="003D11E2">
            <w:r>
              <w:object w:dxaOrig="1512" w:dyaOrig="98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2" type="#_x0000_t75" style="width:75.75pt;height:49.5pt" o:ole="">
                  <v:imagedata r:id="rId7" o:title=""/>
                </v:shape>
                <o:OLEObject Type="Embed" ProgID="Acrobat.Document.11" ShapeID="_x0000_i1032" DrawAspect="Icon" ObjectID="_1597651010" r:id="rId8"/>
              </w:object>
            </w:r>
          </w:p>
        </w:tc>
        <w:tc>
          <w:tcPr>
            <w:tcW w:w="1702" w:type="dxa"/>
          </w:tcPr>
          <w:p w:rsidR="003D11E2" w:rsidRDefault="003D11E2" w:rsidP="003D11E2"/>
        </w:tc>
        <w:tc>
          <w:tcPr>
            <w:tcW w:w="1214" w:type="dxa"/>
          </w:tcPr>
          <w:p w:rsidR="003D11E2" w:rsidRDefault="003D11E2" w:rsidP="003D11E2">
            <w:r>
              <w:t>Ashley Thirstrup</w:t>
            </w:r>
          </w:p>
        </w:tc>
        <w:tc>
          <w:tcPr>
            <w:tcW w:w="926" w:type="dxa"/>
          </w:tcPr>
          <w:p w:rsidR="003D11E2" w:rsidRDefault="003D11E2" w:rsidP="003D11E2"/>
        </w:tc>
      </w:tr>
      <w:tr w:rsidR="003D11E2" w:rsidTr="00967D3E">
        <w:trPr>
          <w:trHeight w:val="432"/>
          <w:jc w:val="center"/>
        </w:trPr>
        <w:tc>
          <w:tcPr>
            <w:tcW w:w="9959" w:type="dxa"/>
            <w:gridSpan w:val="6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:rsidR="003D11E2" w:rsidRPr="00E24217" w:rsidRDefault="003D11E2" w:rsidP="003D11E2">
            <w:pPr>
              <w:rPr>
                <w:b/>
              </w:rPr>
            </w:pPr>
            <w:r w:rsidRPr="00077481">
              <w:rPr>
                <w:b/>
              </w:rPr>
              <w:t>Next meeting date and time</w:t>
            </w:r>
            <w:r>
              <w:rPr>
                <w:b/>
              </w:rPr>
              <w:t xml:space="preserve"> – October 4, 2018</w:t>
            </w:r>
          </w:p>
        </w:tc>
      </w:tr>
      <w:tr w:rsidR="003D11E2" w:rsidTr="00987334">
        <w:trPr>
          <w:jc w:val="center"/>
        </w:trPr>
        <w:tc>
          <w:tcPr>
            <w:tcW w:w="5035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3D11E2" w:rsidRDefault="003D11E2" w:rsidP="003D11E2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3D11E2" w:rsidRPr="00803F8E" w:rsidRDefault="003D11E2" w:rsidP="003D11E2">
            <w:r w:rsidRPr="00803F8E">
              <w:t>Tanya Phillips</w:t>
            </w:r>
          </w:p>
          <w:p w:rsidR="003D11E2" w:rsidRDefault="003D11E2" w:rsidP="003D11E2">
            <w:r w:rsidRPr="00803F8E">
              <w:t>Jackson County Public Health</w:t>
            </w:r>
          </w:p>
          <w:p w:rsidR="003D11E2" w:rsidRPr="00803F8E" w:rsidRDefault="003D11E2" w:rsidP="003D11E2">
            <w:r>
              <w:t>Health Promotion Manager</w:t>
            </w:r>
          </w:p>
          <w:p w:rsidR="003D11E2" w:rsidRPr="00803F8E" w:rsidRDefault="003D11E2" w:rsidP="003D11E2">
            <w:r w:rsidRPr="00803F8E">
              <w:t>541-770-7708</w:t>
            </w:r>
          </w:p>
          <w:p w:rsidR="003D11E2" w:rsidRPr="00803F8E" w:rsidRDefault="003D11E2" w:rsidP="003D11E2">
            <w:hyperlink r:id="rId9" w:history="1">
              <w:r w:rsidRPr="00803F8E">
                <w:rPr>
                  <w:color w:val="0563C1" w:themeColor="hyperlink"/>
                  <w:u w:val="single"/>
                </w:rPr>
                <w:t>PhilliTF@jacksoncounty.org</w:t>
              </w:r>
            </w:hyperlink>
            <w:r w:rsidRPr="00803F8E">
              <w:t xml:space="preserve"> </w:t>
            </w:r>
          </w:p>
          <w:p w:rsidR="003D11E2" w:rsidRDefault="003D11E2" w:rsidP="003D11E2"/>
        </w:tc>
        <w:tc>
          <w:tcPr>
            <w:tcW w:w="4924" w:type="dxa"/>
            <w:gridSpan w:val="4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3D11E2" w:rsidRPr="00E24217" w:rsidRDefault="003D11E2" w:rsidP="003D11E2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3D11E2" w:rsidRPr="009E189B" w:rsidRDefault="003D11E2" w:rsidP="003D11E2">
            <w:r w:rsidRPr="009E189B">
              <w:t>Lindsey Manfrin</w:t>
            </w:r>
          </w:p>
          <w:p w:rsidR="003D11E2" w:rsidRDefault="003D11E2" w:rsidP="003D11E2">
            <w:r w:rsidRPr="009E189B">
              <w:t>Yamhill County</w:t>
            </w:r>
            <w:r>
              <w:t xml:space="preserve"> HHS</w:t>
            </w:r>
          </w:p>
          <w:p w:rsidR="003D11E2" w:rsidRPr="009E189B" w:rsidRDefault="003D11E2" w:rsidP="003D11E2">
            <w:r>
              <w:t>Deputy Director</w:t>
            </w:r>
          </w:p>
          <w:p w:rsidR="003D11E2" w:rsidRPr="009E189B" w:rsidRDefault="003D11E2" w:rsidP="003D11E2">
            <w:r>
              <w:t>(503) 434-7523</w:t>
            </w:r>
          </w:p>
          <w:p w:rsidR="003D11E2" w:rsidRDefault="003D11E2" w:rsidP="003D11E2">
            <w:hyperlink r:id="rId10" w:history="1">
              <w:r w:rsidRPr="00FC2264">
                <w:rPr>
                  <w:rStyle w:val="Hyperlink"/>
                </w:rPr>
                <w:t>marfrinl@co.yamhill.or.us</w:t>
              </w:r>
            </w:hyperlink>
          </w:p>
        </w:tc>
      </w:tr>
      <w:tr w:rsidR="003D11E2" w:rsidTr="00967D3E">
        <w:trPr>
          <w:jc w:val="center"/>
        </w:trPr>
        <w:tc>
          <w:tcPr>
            <w:tcW w:w="9959" w:type="dxa"/>
            <w:gridSpan w:val="6"/>
            <w:shd w:val="clear" w:color="auto" w:fill="D9D9D9" w:themeFill="background1" w:themeFillShade="D9"/>
          </w:tcPr>
          <w:p w:rsidR="003D11E2" w:rsidRPr="00E24217" w:rsidRDefault="003D11E2" w:rsidP="003D11E2">
            <w:pPr>
              <w:rPr>
                <w:b/>
              </w:rPr>
            </w:pPr>
            <w:r w:rsidRPr="00E24217">
              <w:rPr>
                <w:b/>
              </w:rPr>
              <w:t>Public Health Division Liaison</w:t>
            </w:r>
          </w:p>
          <w:p w:rsidR="003D11E2" w:rsidRPr="003C7EFA" w:rsidRDefault="003D11E2" w:rsidP="003D11E2">
            <w:r w:rsidRPr="003C7EFA">
              <w:t>Tim Noe</w:t>
            </w:r>
          </w:p>
          <w:p w:rsidR="003D11E2" w:rsidRPr="003C7EFA" w:rsidRDefault="003D11E2" w:rsidP="003D11E2">
            <w:r w:rsidRPr="003C7EFA">
              <w:t>CLHO Liaison</w:t>
            </w:r>
          </w:p>
          <w:p w:rsidR="003D11E2" w:rsidRPr="003C7EFA" w:rsidRDefault="003D11E2" w:rsidP="003D11E2">
            <w:r w:rsidRPr="003C7EFA">
              <w:t>Center Administrator Prevention &amp; Promotion</w:t>
            </w:r>
          </w:p>
          <w:p w:rsidR="003D11E2" w:rsidRPr="003C7EFA" w:rsidRDefault="003D11E2" w:rsidP="003D11E2">
            <w:r w:rsidRPr="003C7EFA">
              <w:t>971-673-1139</w:t>
            </w:r>
          </w:p>
          <w:p w:rsidR="003D11E2" w:rsidRPr="003C7EFA" w:rsidRDefault="003D11E2" w:rsidP="003D11E2">
            <w:r w:rsidRPr="003C7EFA">
              <w:t>timothy.d.noe@state.or.us</w:t>
            </w:r>
          </w:p>
          <w:p w:rsidR="003D11E2" w:rsidRDefault="003D11E2" w:rsidP="003D11E2"/>
        </w:tc>
      </w:tr>
    </w:tbl>
    <w:p w:rsidR="00BE3D69" w:rsidRDefault="00BE3D69" w:rsidP="00BE3D69">
      <w:pPr>
        <w:spacing w:after="0" w:line="240" w:lineRule="auto"/>
      </w:pPr>
    </w:p>
    <w:sectPr w:rsidR="00BE3D69" w:rsidSect="00967D3E">
      <w:headerReference w:type="default" r:id="rId11"/>
      <w:footnotePr>
        <w:numFmt w:val="chicago"/>
      </w:footnotePr>
      <w:pgSz w:w="12240" w:h="15840"/>
      <w:pgMar w:top="1440" w:right="1440" w:bottom="1440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6A1A" w:rsidRDefault="00506A1A" w:rsidP="00BE3D69">
      <w:pPr>
        <w:spacing w:after="0" w:line="240" w:lineRule="auto"/>
      </w:pPr>
      <w:r>
        <w:separator/>
      </w:r>
    </w:p>
  </w:endnote>
  <w:endnote w:type="continuationSeparator" w:id="0">
    <w:p w:rsidR="00506A1A" w:rsidRDefault="00506A1A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-regular">
    <w:altName w:val="Segoe UI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6A1A" w:rsidRDefault="00506A1A" w:rsidP="00BE3D69">
      <w:pPr>
        <w:spacing w:after="0" w:line="240" w:lineRule="auto"/>
      </w:pPr>
      <w:r>
        <w:separator/>
      </w:r>
    </w:p>
  </w:footnote>
  <w:footnote w:type="continuationSeparator" w:id="0">
    <w:p w:rsidR="00506A1A" w:rsidRDefault="00506A1A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3D69" w:rsidRPr="0074055F" w:rsidRDefault="0074055F" w:rsidP="0074055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0B4C42C" wp14:editId="11D6C8BE">
              <wp:simplePos x="0" y="0"/>
              <wp:positionH relativeFrom="column">
                <wp:posOffset>-800100</wp:posOffset>
              </wp:positionH>
              <wp:positionV relativeFrom="paragraph">
                <wp:posOffset>137160</wp:posOffset>
              </wp:positionV>
              <wp:extent cx="1828800" cy="1265555"/>
              <wp:effectExtent l="0" t="0" r="0" b="4445"/>
              <wp:wrapThrough wrapText="bothSides">
                <wp:wrapPolygon edited="0">
                  <wp:start x="2400" y="0"/>
                  <wp:lineTo x="2100" y="6936"/>
                  <wp:lineTo x="900" y="13873"/>
                  <wp:lineTo x="300" y="21242"/>
                  <wp:lineTo x="21000" y="21242"/>
                  <wp:lineTo x="21300" y="19942"/>
                  <wp:lineTo x="18600" y="13006"/>
                  <wp:lineTo x="18000" y="8237"/>
                  <wp:lineTo x="17400" y="6936"/>
                  <wp:lineTo x="19200" y="1301"/>
                  <wp:lineTo x="16800" y="0"/>
                  <wp:lineTo x="5700" y="0"/>
                  <wp:lineTo x="2400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28800" cy="1265555"/>
                        <a:chOff x="-265528" y="-121455"/>
                        <a:chExt cx="2124222" cy="1240809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132764" y="-121455"/>
                          <a:ext cx="1697307" cy="102490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4055F" w:rsidRPr="00726A3E" w:rsidRDefault="0074055F" w:rsidP="0074055F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group w14:anchorId="60B4C42C" id="Group 4" o:spid="_x0000_s1026" style="position:absolute;margin-left:-63pt;margin-top:10.8pt;width:2in;height:99.65pt;z-index:251659264;mso-width-relative:margin;mso-height-relative:margin" coordorigin="-2655,-1214" coordsize="21242,1240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-1327;top:-1214;width:16972;height:10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:rsidR="0074055F" w:rsidRPr="00726A3E" w:rsidRDefault="0074055F" w:rsidP="0074055F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zAxMjE2NLI0NjNS0lEKTi0uzszPAykwqgUAcqTMuCwAAAA="/>
  </w:docVars>
  <w:rsids>
    <w:rsidRoot w:val="00BE3D69"/>
    <w:rsid w:val="00075691"/>
    <w:rsid w:val="00077481"/>
    <w:rsid w:val="000D41E4"/>
    <w:rsid w:val="00124E07"/>
    <w:rsid w:val="0012558F"/>
    <w:rsid w:val="0013784D"/>
    <w:rsid w:val="001A0AFA"/>
    <w:rsid w:val="002E63EA"/>
    <w:rsid w:val="0034554F"/>
    <w:rsid w:val="00345DCD"/>
    <w:rsid w:val="00361413"/>
    <w:rsid w:val="003D11E2"/>
    <w:rsid w:val="00494A4A"/>
    <w:rsid w:val="00506A1A"/>
    <w:rsid w:val="005179B3"/>
    <w:rsid w:val="005259C3"/>
    <w:rsid w:val="005724F9"/>
    <w:rsid w:val="00585E0F"/>
    <w:rsid w:val="005A225E"/>
    <w:rsid w:val="005E066B"/>
    <w:rsid w:val="006D4999"/>
    <w:rsid w:val="0074055F"/>
    <w:rsid w:val="007D3D60"/>
    <w:rsid w:val="007F3911"/>
    <w:rsid w:val="008051A7"/>
    <w:rsid w:val="00861C98"/>
    <w:rsid w:val="009228BA"/>
    <w:rsid w:val="00967D3E"/>
    <w:rsid w:val="009850FA"/>
    <w:rsid w:val="00987334"/>
    <w:rsid w:val="00A31952"/>
    <w:rsid w:val="00A37A3F"/>
    <w:rsid w:val="00A41310"/>
    <w:rsid w:val="00AC4267"/>
    <w:rsid w:val="00B51BC3"/>
    <w:rsid w:val="00B831DB"/>
    <w:rsid w:val="00BB2347"/>
    <w:rsid w:val="00BE3D69"/>
    <w:rsid w:val="00BF504E"/>
    <w:rsid w:val="00C202D1"/>
    <w:rsid w:val="00C754EB"/>
    <w:rsid w:val="00C76489"/>
    <w:rsid w:val="00CC70A2"/>
    <w:rsid w:val="00E20415"/>
    <w:rsid w:val="00E24217"/>
    <w:rsid w:val="00E739E0"/>
    <w:rsid w:val="00EB636D"/>
    <w:rsid w:val="00FA3A7C"/>
    <w:rsid w:val="00FC2EBD"/>
    <w:rsid w:val="00FD0D96"/>
    <w:rsid w:val="00FD7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D6FDEF5F-5072-4457-9F83-89C9DA6F7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73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9228BA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228BA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9228B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6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lobal.gotomeeting.com/join/677980789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mailto:marfrinl@co.yamhill.or.us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PhilliTF@jacksoncounty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F323C1F</Template>
  <TotalTime>1155</TotalTime>
  <Pages>2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Pourtal-Stevens</dc:creator>
  <cp:keywords/>
  <dc:description/>
  <cp:lastModifiedBy>Tanya Phillips</cp:lastModifiedBy>
  <cp:revision>5</cp:revision>
  <dcterms:created xsi:type="dcterms:W3CDTF">2018-09-04T18:52:00Z</dcterms:created>
  <dcterms:modified xsi:type="dcterms:W3CDTF">2018-09-05T18:10:00Z</dcterms:modified>
</cp:coreProperties>
</file>